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d3d46e53be7531619b21d57fa3121211e57788f"/>
    <w:p>
      <w:pPr>
        <w:pStyle w:val="Heading1"/>
      </w:pPr>
      <w:r>
        <w:t xml:space="preserve">Scholarship Application Letter: Pursuing Professional Excellence as a Dietitian in New Zealand Auckland</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Health Leadership Scholarship at the University of Auckland, specifically to advance my academic and professional journey toward becoming a qualified Dietitian in New Zealand. My decision to pursue this path is deeply rooted in a lifelong commitment to community health, cultural inclusivity, and evidence-based nutrition science—values that resonate powerfully with the mission of New Zealand Auckland’s healthcare ecosystem. As a dedicated student with an academic background in Human Nutrition from my home country (Canada), I have meticulously prepared for this opportunity to contribute meaningfully to the nutritional well-being of Aotearoa’s diverse population, particularly within the dynamic urban environment of Auckland.</w:t>
      </w:r>
    </w:p>
    <w:p>
      <w:pPr>
        <w:pStyle w:val="BodyText"/>
      </w:pPr>
      <w:r>
        <w:t xml:space="preserve">The significance of this Scholarship Application Letter extends beyond financial support; it represents a critical step toward addressing a pressing public health need in New Zealand Auckland. According to recent data from the Ministry of Health, over 30% of New Zealand adults face diet-related health challenges, including type 2 diabetes and cardiovascular diseases—conditions that disproportionately affect Māori and Pacific Islander communities within Auckland’s urban centers. As a future Dietitian, I am acutely aware that culturally safe nutrition interventions are not merely beneficial but essential to reducing health inequities. My academic journey has already equipped me with foundational knowledge in clinical nutrition, food science, and community health promotion. However, the specialized training offered through the University of Auckland’s accredited Dietetics program—particularly its emphasis on Pacific Health Frameworks and Māori Wellness Models (Te Whare Tapa Whā)—is uniquely positioned to prepare me for this complex landscape. This scholarship will enable me to immerse myself in these critical curricula without financial strain, allowing full focus on mastering the skills required to serve Auckland’s multicultural communities effectively.</w:t>
      </w:r>
    </w:p>
    <w:p>
      <w:pPr>
        <w:pStyle w:val="BodyText"/>
      </w:pPr>
      <w:r>
        <w:t xml:space="preserve">My professional development has been shaped by experiences that underscore my dedication to nutrition as a bridge between culture and health. During my undergraduate studies, I volunteered with the Vancouver Food Bank’s culturally tailored meal programs, designing nutrition education materials for Southeast Asian immigrant families. This experience revealed how language barriers and cultural food practices significantly impact dietary adherence—a challenge I now recognize is even more pronounced in Auckland’s 25% non-European population. At Auckland City Hospital’s outpatient clinic, I observed Dietitians successfully integrating traditional Māori foods like kūmara (sweet potato) and rongoā (traditional healing) into diabetes management plans, demonstrating that holistic care requires deep cultural understanding. This exposure crystallized my ambition: to become a Dietitian who does not merely prescribe diets but co-creates nutrition strategies within the context of each patient’s cultural identity, family structure, and socioeconomic reality—precisely the approach New Zealand Auckland urgently needs.</w:t>
      </w:r>
    </w:p>
    <w:p>
      <w:pPr>
        <w:pStyle w:val="BodyText"/>
      </w:pPr>
      <w:r>
        <w:t xml:space="preserve">Why Auckland? The city’s unique position as New Zealand’s most diverse urban center makes it an unparalleled laboratory for innovative dietetic practice. With over 300 languages spoken in its neighborhoods and a rapidly growing Pacific Islander population, Auckland demands Dietitians who can navigate linguistic diversity while respecting ancestral food wisdom. The University of Auckland’s partnership with Te Whatu Ora (Health New Zealand) provides clinical placements in community health hubs serving high-risk populations—a model I aim to emulate. My proposed research focus on "Culturally Responsive Nutrition Interventions for Pacific Youth in Auckland" directly addresses a gap identified in the 2023 Ministry of Health report, where Pacific youth face obesity rates nearly double the national average. This scholarship will fund my fieldwork, allowing me to collaborate with local iwi (Māori tribes) and community organizations like the Auckland Council’s Healthy Food Partnership to develop scalable solutions.</w:t>
      </w:r>
    </w:p>
    <w:p>
      <w:pPr>
        <w:pStyle w:val="BodyText"/>
      </w:pPr>
      <w:r>
        <w:t xml:space="preserve">Financial considerations cannot be overlooked. As an international student, tuition fees for New Zealand’s accredited Dietetics program exceed $45,000 annually—a barrier that could derail my commitment to serving Aotearoa. This scholarship would alleviate that burden while honoring the values it represents: supporting talent aligned with New Zealand’s vision for health equity. I am not merely seeking a qualification; I aim to become part of the next generation of Dietitians who embody Te Tiriti o Waitangi principles through their practice, ensuring care is respectful, accessible, and effective for all Auckland residents. My long-term goal is to establish a community-based nutrition service in South Auckland—home to some of New Zealand’s most vulnerable populations—where I will train local health workers in culturally safe dietary counseling, creating sustainable impact beyond my own scope.</w:t>
      </w:r>
    </w:p>
    <w:p>
      <w:pPr>
        <w:pStyle w:val="BodyText"/>
      </w:pPr>
      <w:r>
        <w:t xml:space="preserve">My academic record reflects this dedication: a 3.8/4.0 GPA in Nutrition Science, co-authorship of a peer-reviewed study on food insecurity among immigrant communities (published in the *International Journal of Community Nutrition*), and fluency in English and French (with ongoing Māori language studies). I have also secured a conditional acceptance from the University of Auckland’s Dietetics Program, pending this scholarship. This Scholarship Application Letter is not just a request for funds; it is a promise to contribute to New Zealand Auckland’s health landscape with integrity, innovation, and unwavering cultural humility. I have researched extensively the specific competencies required of NZ Dietitians—including registration via the Nutrition Society of New Zealand (NSNZ) and adherence to the Health Practitioners Competence Assurance Act—and am committed to meeting every standard.</w:t>
      </w:r>
    </w:p>
    <w:p>
      <w:pPr>
        <w:pStyle w:val="BodyText"/>
      </w:pPr>
      <w:r>
        <w:t xml:space="preserve">Finally, I recognize that as a Dietitian in New Zealand Auckland, my role transcends clinical expertise. It requires active participation in health policy conversations, advocacy for food sovereignty initiatives like the Māori Food Sovereignty Network, and collaboration with local growers to improve access to fresh produce. This scholarship will empower me to engage deeply in these efforts from day one of my studies. I have attached letters of recommendation from my university professor (specializing in global nutrition) and a senior Dietitian at Vancouver General Hospital, who have witnessed my dedication firsthand.</w:t>
      </w:r>
    </w:p>
    <w:p>
      <w:pPr>
        <w:pStyle w:val="BodyText"/>
      </w:pPr>
      <w:r>
        <w:t xml:space="preserve">Thank you for considering this Scholarship Application Letter. I am eager to bring my passion, preparation, and cultural commitment to the University of Auckland’s program. Together with the scholarship committee’s support, I will honor the trust placed in me by becoming a Dietitian who not only improves individual health outcomes but actively strengthens Auckland’s collective well-being—proving that nutrition is indeed a cornerstone of Aotearoa’s future health.</w:t>
      </w:r>
    </w:p>
    <w:p>
      <w:pPr>
        <w:pStyle w:val="BodyText"/>
      </w:pPr>
      <w:r>
        <w:t xml:space="preserve">Sincerely,</w:t>
      </w:r>
    </w:p>
    <w:p>
      <w:pPr>
        <w:pStyle w:val="BodyText"/>
      </w:pPr>
      <w:r>
        <w:t xml:space="preserve">[Your Full Name]</w:t>
      </w:r>
    </w:p>
    <w:p>
      <w:pPr>
        <w:pStyle w:val="BodyText"/>
      </w:pPr>
      <w:r>
        <w:t xml:space="preserve">International Student Applicant | Future Registered Dietit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New Zealand Auckland</dc:title>
  <dc:creator/>
  <dc:language>en</dc:language>
  <cp:keywords/>
  <dcterms:created xsi:type="dcterms:W3CDTF">2026-07-24T11:26:52Z</dcterms:created>
  <dcterms:modified xsi:type="dcterms:W3CDTF">2026-07-24T11:26:52Z</dcterms:modified>
</cp:coreProperties>
</file>

<file path=docProps/custom.xml><?xml version="1.0" encoding="utf-8"?>
<Properties xmlns="http://schemas.openxmlformats.org/officeDocument/2006/custom-properties" xmlns:vt="http://schemas.openxmlformats.org/officeDocument/2006/docPropsVTypes"/>
</file>